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맑은 고딕"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szCs w:val="24"/>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맑은 고딕"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r w:rsidRPr="00B05BBC">
        <w:rPr>
          <w:rFonts w:ascii="Arial" w:eastAsia="Times New Roman" w:hAnsi="Arial" w:cs="Arial"/>
          <w:b w:val="0"/>
        </w:rPr>
        <w:t>HiSilicon</w:t>
      </w:r>
    </w:p>
    <w:p w14:paraId="159E9736" w14:textId="38315410" w:rsidR="005E0938" w:rsidRPr="00B05BBC" w:rsidRDefault="005E0938">
      <w:pPr>
        <w:tabs>
          <w:tab w:val="left" w:pos="1815"/>
        </w:tabs>
        <w:spacing w:after="240"/>
        <w:ind w:left="1701" w:hanging="1701"/>
        <w:rPr>
          <w:rFonts w:ascii="Arial" w:eastAsia="맑은 고딕" w:hAnsi="Arial" w:cs="Arial"/>
          <w:bCs/>
          <w:sz w:val="24"/>
        </w:rPr>
      </w:pPr>
      <w:r w:rsidRPr="00B05BBC">
        <w:rPr>
          <w:rFonts w:ascii="Arial" w:hAnsi="Arial" w:cs="Arial"/>
          <w:b/>
          <w:bCs/>
          <w:sz w:val="24"/>
        </w:rPr>
        <w:t>Title:</w:t>
      </w:r>
      <w:r w:rsidRPr="00B05BBC">
        <w:rPr>
          <w:rFonts w:ascii="Arial" w:hAnsi="Arial" w:cs="Arial"/>
          <w:bCs/>
          <w:sz w:val="24"/>
        </w:rPr>
        <w:tab/>
      </w:r>
      <w:r w:rsidRPr="00B05BBC">
        <w:rPr>
          <w:rFonts w:ascii="Arial" w:eastAsia="맑은 고딕" w:hAnsi="Arial" w:cs="Arial"/>
          <w:b/>
          <w:bCs/>
        </w:rPr>
        <w:t xml:space="preserve">Summary of </w:t>
      </w:r>
      <w:r w:rsidR="007D2151" w:rsidRPr="00B05BBC">
        <w:rPr>
          <w:rFonts w:ascii="Arial" w:eastAsia="맑은 고딕"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맑은 고딕"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szCs w:val="24"/>
          <w:lang w:eastAsia="en-GB"/>
        </w:rPr>
      </w:pPr>
    </w:p>
    <w:p w14:paraId="6218116A" w14:textId="77777777" w:rsidR="005E0938" w:rsidRPr="00B05BBC" w:rsidRDefault="005E0938">
      <w:pPr>
        <w:rPr>
          <w:rFonts w:ascii="Arial" w:eastAsia="맑은 고딕"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 xml:space="preserve">Introduce Msg3/MsgA PUSCH based early indication for Rel-18 eRedCap.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cellBarred” bit applies to all UEs (Normal UEs, Redcap UEs and eRedcap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DengXian" w:hAnsi="Arial" w:cs="Arial"/>
                <w:bCs/>
              </w:rPr>
            </w:pPr>
            <w:r w:rsidRPr="00B05BBC">
              <w:rPr>
                <w:rFonts w:ascii="Arial" w:eastAsia="DengXian" w:hAnsi="Arial" w:cs="Arial"/>
                <w:bCs/>
              </w:rPr>
              <w:t>Conclusion</w:t>
            </w:r>
          </w:p>
          <w:p w14:paraId="2A28222B" w14:textId="77777777" w:rsidR="00BE3941" w:rsidRPr="00B05BBC" w:rsidRDefault="00BE3941" w:rsidP="00BE3941">
            <w:pPr>
              <w:rPr>
                <w:rFonts w:ascii="Arial" w:eastAsia="DengXian" w:hAnsi="Arial" w:cs="Arial"/>
                <w:bCs/>
              </w:rPr>
            </w:pPr>
            <w:r w:rsidRPr="00B05BBC">
              <w:rPr>
                <w:rFonts w:ascii="Arial" w:eastAsia="DengXian" w:hAnsi="Arial" w:cs="Arial"/>
                <w:bCs/>
              </w:rPr>
              <w:t xml:space="preserve">There is </w:t>
            </w:r>
            <w:r w:rsidRPr="00B05BBC">
              <w:rPr>
                <w:rFonts w:ascii="Arial" w:eastAsia="DengXian" w:hAnsi="Arial" w:cs="Arial"/>
                <w:bCs/>
                <w:highlight w:val="yellow"/>
              </w:rPr>
              <w:t xml:space="preserve">no consensus to continue discussion on “whether </w:t>
            </w:r>
            <w:r w:rsidRPr="00B05BBC">
              <w:rPr>
                <w:rFonts w:ascii="Arial" w:hAnsi="Arial" w:cs="Arial"/>
                <w:bCs/>
                <w:highlight w:val="yellow"/>
              </w:rPr>
              <w:t>additional separate initial DL/UL BWP specific to Rel-18 RedCap UEs is allowed to be configured by the SIB in the cell</w:t>
            </w:r>
            <w:r w:rsidRPr="00B05BBC">
              <w:rPr>
                <w:rFonts w:ascii="Arial" w:eastAsia="DengXian"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szCs w:val="24"/>
              </w:rPr>
            </w:pPr>
            <w:r w:rsidRPr="00B05BBC">
              <w:rPr>
                <w:rFonts w:ascii="Arial" w:hAnsi="Arial" w:cs="Arial"/>
                <w:b/>
                <w:bCs/>
                <w:szCs w:val="24"/>
                <w:highlight w:val="yellow"/>
              </w:rPr>
              <w:t>Rel-18 eRedCap UE capabl</w:t>
            </w:r>
            <w:r w:rsidRPr="00B05BBC">
              <w:rPr>
                <w:rFonts w:ascii="Arial" w:hAnsi="Arial" w:cs="Arial"/>
                <w:b/>
                <w:bCs/>
                <w:szCs w:val="24"/>
              </w:rPr>
              <w:t xml:space="preserve">e of </w:t>
            </w:r>
            <w:r w:rsidRPr="00B05BBC">
              <w:rPr>
                <w:rFonts w:ascii="Arial" w:hAnsi="Arial" w:cs="Arial"/>
                <w:b/>
                <w:bCs/>
                <w:szCs w:val="24"/>
                <w:highlight w:val="yellow"/>
              </w:rPr>
              <w:t>20MHz + PR1</w:t>
            </w:r>
            <w:r w:rsidRPr="00B05BBC">
              <w:rPr>
                <w:rFonts w:ascii="Arial" w:hAnsi="Arial" w:cs="Arial"/>
                <w:b/>
                <w:bCs/>
                <w:szCs w:val="24"/>
              </w:rPr>
              <w:t xml:space="preserve"> and </w:t>
            </w:r>
            <w:r w:rsidRPr="00B05BBC">
              <w:rPr>
                <w:rFonts w:ascii="Arial" w:hAnsi="Arial" w:cs="Arial"/>
                <w:b/>
                <w:bCs/>
                <w:szCs w:val="24"/>
                <w:highlight w:val="yellow"/>
              </w:rPr>
              <w:t>Rel-18 eRedCap UE capable of BW3/PR3 + PR1</w:t>
            </w:r>
            <w:r w:rsidRPr="00B05BBC">
              <w:rPr>
                <w:rFonts w:ascii="Arial" w:hAnsi="Arial" w:cs="Arial"/>
                <w:b/>
                <w:bCs/>
                <w:szCs w:val="24"/>
              </w:rPr>
              <w:t xml:space="preserve"> are </w:t>
            </w:r>
            <w:r w:rsidRPr="00B05BBC">
              <w:rPr>
                <w:rFonts w:ascii="Arial" w:hAnsi="Arial" w:cs="Arial"/>
                <w:b/>
                <w:bCs/>
                <w:szCs w:val="24"/>
              </w:rPr>
              <w:lastRenderedPageBreak/>
              <w:t xml:space="preserve">designed/targeted to </w:t>
            </w:r>
            <w:r w:rsidRPr="00B05BBC">
              <w:rPr>
                <w:rFonts w:ascii="Arial" w:hAnsi="Arial" w:cs="Arial"/>
                <w:b/>
                <w:bCs/>
                <w:szCs w:val="24"/>
                <w:highlight w:val="yellow"/>
              </w:rPr>
              <w:t>same peak data rate</w:t>
            </w:r>
            <w:r w:rsidRPr="00B05BBC">
              <w:rPr>
                <w:rFonts w:ascii="Arial" w:hAnsi="Arial" w:cs="Arial"/>
                <w:b/>
                <w:bCs/>
                <w:szCs w:val="24"/>
              </w:rPr>
              <w:t>, i.e., 10Mbps</w:t>
            </w:r>
          </w:p>
          <w:p w14:paraId="51DB247A" w14:textId="77777777" w:rsidR="002A15BB" w:rsidRPr="00B05BBC" w:rsidRDefault="002A15BB" w:rsidP="002A15BB">
            <w:pPr>
              <w:rPr>
                <w:rFonts w:ascii="Arial" w:hAnsi="Arial" w:cs="Arial"/>
                <w:b/>
                <w:bCs/>
                <w:sz w:val="24"/>
                <w:szCs w:val="24"/>
                <w:highlight w:val="green"/>
              </w:rPr>
            </w:pPr>
          </w:p>
          <w:p w14:paraId="5F1331A9" w14:textId="77777777" w:rsidR="002A15BB" w:rsidRPr="00B05BBC" w:rsidRDefault="002A15BB" w:rsidP="002A15BB">
            <w:pPr>
              <w:ind w:left="772" w:hangingChars="386" w:hanging="772"/>
              <w:rPr>
                <w:rFonts w:ascii="Arial" w:hAnsi="Arial" w:cs="Arial"/>
                <w:szCs w:val="24"/>
              </w:rPr>
            </w:pPr>
            <w:r w:rsidRPr="00B05BBC">
              <w:rPr>
                <w:rFonts w:ascii="Arial" w:hAnsi="Arial" w:cs="Arial"/>
                <w:szCs w:val="24"/>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772" w:hangingChars="386" w:hanging="772"/>
              <w:rPr>
                <w:rFonts w:ascii="Arial" w:hAnsi="Arial" w:cs="Arial"/>
                <w:szCs w:val="24"/>
              </w:rPr>
            </w:pPr>
            <w:r w:rsidRPr="00B05BBC">
              <w:rPr>
                <w:rFonts w:ascii="Arial" w:hAnsi="Arial" w:cs="Arial"/>
                <w:szCs w:val="24"/>
              </w:rPr>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772" w:hangingChars="386" w:hanging="772"/>
              <w:rPr>
                <w:rFonts w:ascii="Arial" w:hAnsi="Arial" w:cs="Arial"/>
                <w:szCs w:val="24"/>
              </w:rPr>
            </w:pPr>
            <w:r w:rsidRPr="00B05BBC">
              <w:rPr>
                <w:rFonts w:ascii="Arial" w:hAnsi="Arial" w:cs="Arial"/>
                <w:szCs w:val="24"/>
              </w:rPr>
              <w:t>Note 3: The only difference between "Rel-18 eRedCap: UE capable of 20MHz + PR1" and "Rel-18 eRedCap: UE capable of BW3/PR3 + PR1" is Note 2 and </w:t>
            </w:r>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r w:rsidRPr="00B05BBC">
              <w:rPr>
                <w:rFonts w:ascii="Arial" w:eastAsia="Microsoft YaHei UI" w:hAnsi="Arial" w:cs="Arial"/>
                <w:b/>
                <w:bCs/>
                <w:color w:val="000000"/>
              </w:rPr>
              <w:t> </w:t>
            </w:r>
            <w:r w:rsidRPr="00B05BBC">
              <w:rPr>
                <w:rFonts w:ascii="Arial" w:hAnsi="Arial" w:cs="Arial"/>
                <w:szCs w:val="24"/>
              </w:rPr>
              <w:t>  in order to have the same peak rate.</w:t>
            </w:r>
          </w:p>
          <w:p w14:paraId="7DC5864E" w14:textId="77777777" w:rsidR="002A15BB" w:rsidRPr="00B05BBC" w:rsidRDefault="002A15BB" w:rsidP="002A15BB">
            <w:pPr>
              <w:rPr>
                <w:rFonts w:ascii="Arial" w:hAnsi="Arial" w:cs="Arial"/>
                <w:szCs w:val="24"/>
              </w:rPr>
            </w:pPr>
            <w:r w:rsidRPr="00B05BBC">
              <w:rPr>
                <w:rFonts w:ascii="Arial" w:hAnsi="Arial" w:cs="Arial"/>
                <w:szCs w:val="24"/>
              </w:rPr>
              <w:t xml:space="preserve">Note 4: </w:t>
            </w:r>
            <w:r w:rsidRPr="00B05BBC">
              <w:rPr>
                <w:rFonts w:ascii="Arial" w:hAnsi="Arial" w:cs="Arial"/>
                <w:szCs w:val="24"/>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szCs w:val="24"/>
                <w:highlight w:val="yellow"/>
              </w:rPr>
            </w:pPr>
            <w:r w:rsidRPr="00B05BBC">
              <w:rPr>
                <w:rFonts w:ascii="Arial" w:hAnsi="Arial" w:cs="Arial"/>
                <w:szCs w:val="24"/>
                <w:highlight w:val="yellow"/>
              </w:rPr>
              <w:t>Same as Rel-18 eRedCap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Spreadtrum</w:t>
            </w:r>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맑은 고딕" w:hAnsi="Arial" w:cs="Arial" w:hint="eastAsia"/>
                <w:lang w:eastAsia="ko-KR"/>
              </w:rPr>
              <w:t>S</w:t>
            </w:r>
            <w:r>
              <w:rPr>
                <w:rFonts w:ascii="Arial" w:eastAsia="맑은 고딕"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맑은 고딕" w:hAnsi="Arial" w:cs="Arial" w:hint="eastAsia"/>
                <w:lang w:eastAsia="ko-KR"/>
              </w:rPr>
              <w:t>Seung-Beom (s90.jeong@samsung.</w:t>
            </w:r>
            <w:r>
              <w:rPr>
                <w:rFonts w:ascii="Arial" w:eastAsia="맑은 고딕" w:hAnsi="Arial" w:cs="Arial"/>
                <w:lang w:eastAsia="ko-KR"/>
              </w:rPr>
              <w:t>com</w:t>
            </w:r>
            <w:r>
              <w:rPr>
                <w:rFonts w:ascii="Arial" w:eastAsia="맑은 고딕" w:hAnsi="Arial" w:cs="Arial" w:hint="eastAsia"/>
                <w:lang w:eastAsia="ko-KR"/>
              </w:rPr>
              <w:t>)</w:t>
            </w:r>
          </w:p>
        </w:tc>
      </w:tr>
      <w:tr w:rsidR="00F37B5F" w:rsidRPr="00B05BBC"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맑은 고딕" w:hAnsi="Arial" w:cs="Arial" w:hint="eastAsia"/>
                <w:lang w:eastAsia="ko-KR"/>
              </w:rPr>
            </w:pPr>
            <w:r>
              <w:rPr>
                <w:rFonts w:ascii="Arial" w:eastAsia="맑은 고딕" w:hAnsi="Arial" w:cs="Arial" w:hint="eastAsia"/>
                <w:lang w:eastAsia="ko-KR"/>
              </w:rPr>
              <w:t>LGE</w:t>
            </w:r>
          </w:p>
        </w:tc>
        <w:tc>
          <w:tcPr>
            <w:tcW w:w="6090" w:type="dxa"/>
          </w:tcPr>
          <w:p w14:paraId="08AFAA4F" w14:textId="79525141" w:rsidR="00F37B5F" w:rsidRPr="00825C82" w:rsidRDefault="00825C82" w:rsidP="00F37B5F">
            <w:pPr>
              <w:pStyle w:val="EmailDiscussion2"/>
              <w:ind w:left="0" w:firstLine="0"/>
              <w:rPr>
                <w:rFonts w:ascii="Arial" w:eastAsia="맑은 고딕" w:hAnsi="Arial" w:cs="Arial" w:hint="eastAsia"/>
                <w:lang w:eastAsia="ko-KR"/>
              </w:rPr>
            </w:pPr>
            <w:r>
              <w:rPr>
                <w:rFonts w:ascii="Arial" w:eastAsia="맑은 고딕" w:hAnsi="Arial" w:cs="Arial" w:hint="eastAsia"/>
                <w:lang w:eastAsia="ko-KR"/>
              </w:rPr>
              <w:t>Hanseul Hong (hanseul.</w:t>
            </w:r>
            <w:r>
              <w:rPr>
                <w:rFonts w:ascii="Arial" w:eastAsia="맑은 고딕" w:hAnsi="Arial" w:cs="Arial"/>
                <w:lang w:eastAsia="ko-KR"/>
              </w:rPr>
              <w:t>hong@lge.com)</w:t>
            </w:r>
          </w:p>
        </w:tc>
      </w:tr>
      <w:tr w:rsidR="00F37B5F" w:rsidRPr="00B05BBC" w14:paraId="1B76E779" w14:textId="77777777" w:rsidTr="00E01C29">
        <w:tc>
          <w:tcPr>
            <w:tcW w:w="3539" w:type="dxa"/>
          </w:tcPr>
          <w:p w14:paraId="1DBE45DE" w14:textId="77777777" w:rsidR="00F37B5F" w:rsidRPr="00B05BBC" w:rsidRDefault="00F37B5F" w:rsidP="00F37B5F">
            <w:pPr>
              <w:pStyle w:val="EmailDiscussion2"/>
              <w:ind w:left="0" w:firstLine="0"/>
              <w:rPr>
                <w:rFonts w:ascii="Arial" w:hAnsi="Arial" w:cs="Arial"/>
              </w:rPr>
            </w:pPr>
          </w:p>
        </w:tc>
        <w:tc>
          <w:tcPr>
            <w:tcW w:w="6090" w:type="dxa"/>
          </w:tcPr>
          <w:p w14:paraId="278B0621" w14:textId="77777777" w:rsidR="00F37B5F" w:rsidRPr="00B05BBC" w:rsidRDefault="00F37B5F" w:rsidP="00F37B5F">
            <w:pPr>
              <w:pStyle w:val="EmailDiscussion2"/>
              <w:ind w:left="0" w:firstLine="0"/>
              <w:rPr>
                <w:rFonts w:ascii="Arial" w:hAnsi="Arial" w:cs="Arial"/>
              </w:rPr>
            </w:pPr>
          </w:p>
        </w:tc>
      </w:tr>
      <w:tr w:rsidR="00F37B5F" w:rsidRPr="00B05BBC" w14:paraId="59C065A7" w14:textId="77777777" w:rsidTr="00E01C29">
        <w:tc>
          <w:tcPr>
            <w:tcW w:w="3539" w:type="dxa"/>
          </w:tcPr>
          <w:p w14:paraId="5D51A569" w14:textId="77777777" w:rsidR="00F37B5F" w:rsidRPr="00B05BBC" w:rsidRDefault="00F37B5F" w:rsidP="00F37B5F">
            <w:pPr>
              <w:pStyle w:val="EmailDiscussion2"/>
              <w:ind w:left="0" w:firstLine="0"/>
              <w:rPr>
                <w:rFonts w:ascii="Arial" w:hAnsi="Arial" w:cs="Arial"/>
              </w:rPr>
            </w:pPr>
          </w:p>
        </w:tc>
        <w:tc>
          <w:tcPr>
            <w:tcW w:w="6090" w:type="dxa"/>
          </w:tcPr>
          <w:p w14:paraId="204387E0" w14:textId="77777777" w:rsidR="00F37B5F" w:rsidRPr="00B05BBC" w:rsidRDefault="00F37B5F" w:rsidP="00F37B5F">
            <w:pPr>
              <w:pStyle w:val="EmailDiscussion2"/>
              <w:ind w:left="0" w:firstLine="0"/>
              <w:rPr>
                <w:rFonts w:ascii="Arial" w:hAnsi="Arial" w:cs="Arial"/>
              </w:rPr>
            </w:pPr>
          </w:p>
        </w:tc>
      </w:tr>
      <w:tr w:rsidR="00F37B5F" w:rsidRPr="00B05BBC" w14:paraId="38327822" w14:textId="77777777" w:rsidTr="00E01C29">
        <w:tc>
          <w:tcPr>
            <w:tcW w:w="3539" w:type="dxa"/>
          </w:tcPr>
          <w:p w14:paraId="5F5C37D9" w14:textId="77777777" w:rsidR="00F37B5F" w:rsidRPr="00B05BBC" w:rsidRDefault="00F37B5F" w:rsidP="00F37B5F">
            <w:pPr>
              <w:pStyle w:val="EmailDiscussion2"/>
              <w:ind w:left="0" w:firstLine="0"/>
              <w:rPr>
                <w:rFonts w:ascii="Arial" w:hAnsi="Arial" w:cs="Arial"/>
              </w:rPr>
            </w:pPr>
          </w:p>
        </w:tc>
        <w:tc>
          <w:tcPr>
            <w:tcW w:w="6090" w:type="dxa"/>
          </w:tcPr>
          <w:p w14:paraId="6FD77864" w14:textId="77777777" w:rsidR="00F37B5F" w:rsidRPr="00B05BBC" w:rsidRDefault="00F37B5F" w:rsidP="00F37B5F">
            <w:pPr>
              <w:pStyle w:val="EmailDiscussion2"/>
              <w:ind w:left="0" w:firstLine="0"/>
              <w:rPr>
                <w:rFonts w:ascii="Arial" w:hAnsi="Arial" w:cs="Arial"/>
              </w:rPr>
            </w:pP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eRedCap UE supporting/allowing indication)</w:t>
      </w:r>
    </w:p>
    <w:tbl>
      <w:tblPr>
        <w:tblStyle w:val="afc"/>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r w:rsidRPr="00B05BBC">
              <w:rPr>
                <w:rFonts w:ascii="Arial" w:hAnsi="Arial" w:cs="Arial"/>
                <w:b/>
              </w:rPr>
              <w:t>Tdoc</w:t>
            </w:r>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r w:rsidRPr="00B05BBC">
              <w:rPr>
                <w:rFonts w:ascii="Arial" w:hAnsi="Arial" w:cs="Arial"/>
              </w:rPr>
              <w:t>Futurewei</w:t>
            </w:r>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 xml:space="preserve">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t>
            </w:r>
            <w:r w:rsidRPr="00B05BBC">
              <w:rPr>
                <w:rFonts w:ascii="Arial" w:hAnsi="Arial" w:cs="Arial"/>
              </w:rPr>
              <w:lastRenderedPageBreak/>
              <w:t>whether R17 RedCap is supported or not.</w:t>
            </w:r>
          </w:p>
          <w:p w14:paraId="4146D52D" w14:textId="77777777" w:rsidR="00E677E5" w:rsidRPr="00B05BBC" w:rsidRDefault="00E677E5" w:rsidP="00EC32A6">
            <w:pPr>
              <w:rPr>
                <w:rFonts w:ascii="Arial" w:hAnsi="Arial" w:cs="Arial"/>
              </w:rPr>
            </w:pPr>
            <w:r w:rsidRPr="00B05BBC">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lastRenderedPageBreak/>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ascii="Arial" w:hAnsi="Arial" w:cs="Arial"/>
              </w:rPr>
            </w:pPr>
            <w:r w:rsidRPr="00B05BBC">
              <w:rPr>
                <w:rFonts w:ascii="Arial" w:hAnsi="Arial" w:cs="Arial"/>
              </w:rPr>
              <w:t>Proposal 2: SIB1 should be able to indicate whether the cell supports eRedCap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eRedCap UE to a gNB which supports/allows eRedcap UE. </w:t>
            </w:r>
          </w:p>
          <w:p w14:paraId="66A74740" w14:textId="77777777" w:rsidR="00D327EE" w:rsidRPr="00B05BBC" w:rsidRDefault="00D327EE" w:rsidP="00EC32A6">
            <w:pPr>
              <w:rPr>
                <w:rFonts w:ascii="Arial" w:hAnsi="Arial" w:cs="Arial"/>
              </w:rPr>
            </w:pPr>
            <w:r w:rsidRPr="00B05BBC">
              <w:rPr>
                <w:rFonts w:ascii="Arial" w:hAnsi="Arial"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t xml:space="preserve">R2-2303568 </w:t>
            </w:r>
          </w:p>
          <w:p w14:paraId="10676555" w14:textId="5D87FCCA" w:rsidR="00FB2A7F" w:rsidRPr="00B05BBC" w:rsidRDefault="00FB2A7F" w:rsidP="00EC32A6">
            <w:pPr>
              <w:rPr>
                <w:rFonts w:ascii="Arial" w:hAnsi="Arial" w:cs="Arial"/>
              </w:rPr>
            </w:pPr>
            <w:r w:rsidRPr="00B05BBC">
              <w:rPr>
                <w:rFonts w:ascii="Arial" w:hAnsi="Arial" w:cs="Arial"/>
              </w:rPr>
              <w:t>Spreadtrum</w:t>
            </w:r>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It should be possible for the NW to support Rel-18 RedCap but not Rel-17 RedCap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RedCap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eRedCap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Do you agree SIB1 should be able to indicate whether the cell supports eRedCap UE or not</w:t>
      </w:r>
      <w:r w:rsidR="00254D81" w:rsidRPr="00B05BBC">
        <w:rPr>
          <w:rFonts w:ascii="Arial" w:hAnsi="Arial" w:cs="Arial"/>
          <w:b/>
        </w:rPr>
        <w:t xml:space="preserve"> (assuming </w:t>
      </w:r>
      <w:r w:rsidR="00AC5FE1" w:rsidRPr="00B05BBC">
        <w:rPr>
          <w:rFonts w:ascii="Arial" w:hAnsi="Arial" w:cs="Arial"/>
          <w:b/>
        </w:rPr>
        <w:t xml:space="preserve">that </w:t>
      </w:r>
      <w:r w:rsidR="00254D81" w:rsidRPr="00B05BBC">
        <w:rPr>
          <w:rFonts w:ascii="Arial" w:hAnsi="Arial" w:cs="Arial"/>
          <w:b/>
        </w:rPr>
        <w:t>eRedCap UE is not allowed to access to the legacy cell nor the cell not supporting eRedCap)</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lastRenderedPageBreak/>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맑은 고딕" w:hAnsi="Arial" w:cs="Arial"/>
              </w:rPr>
              <w:t>Using eRedCap specific IFRI, gNB can control cell (re)selection to intra-frequecy cells for eRedCap UEs, and also barring for eRedCap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맑은 고딕" w:hAnsi="Arial" w:cs="Arial" w:hint="eastAsia"/>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맑은 고딕" w:hAnsi="Arial" w:cs="Arial" w:hint="eastAsia"/>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맑은 고딕" w:hAnsi="Arial" w:cs="Arial"/>
              </w:rPr>
            </w:pP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w R18 eRedCap specific cellbarri</w:t>
      </w:r>
      <w:r w:rsidR="008F4E2C" w:rsidRPr="00B05BBC">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1, which was used for RedCap.</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r w:rsidR="007866F5" w:rsidRPr="00B05BBC">
        <w:rPr>
          <w:rFonts w:ascii="Arial" w:hAnsi="Arial" w:cs="Arial"/>
          <w:b/>
        </w:rPr>
        <w:t>eRedCap UE but does not support</w:t>
      </w:r>
      <w:r w:rsidR="00B002AB" w:rsidRPr="00B05BBC">
        <w:rPr>
          <w:rFonts w:ascii="Arial" w:hAnsi="Arial" w:cs="Arial"/>
          <w:b/>
        </w:rPr>
        <w:t xml:space="preserve"> RedCap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eRedCap UE but </w:t>
      </w:r>
      <w:r w:rsidR="008F4E2C" w:rsidRPr="00B05BBC">
        <w:rPr>
          <w:rFonts w:ascii="Arial" w:hAnsi="Arial" w:cs="Arial"/>
          <w:b/>
        </w:rPr>
        <w:t xml:space="preserve">not supporting </w:t>
      </w:r>
      <w:r w:rsidR="00F21D5F" w:rsidRPr="00B05BBC">
        <w:rPr>
          <w:rFonts w:ascii="Arial" w:hAnsi="Arial" w:cs="Arial"/>
          <w:b/>
        </w:rPr>
        <w:t xml:space="preserve">RedCap UE” can </w:t>
      </w:r>
      <w:r w:rsidRPr="00B05BBC">
        <w:rPr>
          <w:rFonts w:ascii="Arial" w:hAnsi="Arial" w:cs="Arial"/>
          <w:b/>
        </w:rPr>
        <w:t xml:space="preserve">still </w:t>
      </w:r>
      <w:r w:rsidR="00F21D5F" w:rsidRPr="00B05BBC">
        <w:rPr>
          <w:rFonts w:ascii="Arial" w:hAnsi="Arial" w:cs="Arial"/>
          <w:b/>
        </w:rPr>
        <w:t>use some R17 RedCap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r w:rsidR="009A0F4E" w:rsidRPr="00B05BBC">
              <w:rPr>
                <w:rFonts w:ascii="Arial" w:hAnsi="Arial" w:cs="Arial"/>
              </w:rPr>
              <w:t>e</w:t>
            </w:r>
            <w:r w:rsidRPr="00B05BBC">
              <w:rPr>
                <w:rFonts w:ascii="Arial" w:hAnsi="Arial"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It can be left up to network implementation which (e)RedCap devices are </w:t>
            </w:r>
            <w:r w:rsidRPr="00B05BBC">
              <w:rPr>
                <w:rFonts w:ascii="Arial" w:hAnsi="Arial" w:cs="Arial"/>
              </w:rPr>
              <w:lastRenderedPageBreak/>
              <w:t xml:space="preserve">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eRedCap UE but not supporting RedCap UE” can </w:t>
            </w:r>
            <w:r w:rsidR="00735776">
              <w:rPr>
                <w:rFonts w:ascii="Arial" w:hAnsi="Arial" w:cs="Arial"/>
              </w:rPr>
              <w:t>always</w:t>
            </w:r>
            <w:r w:rsidR="00B90D94" w:rsidRPr="00B90D94">
              <w:rPr>
                <w:rFonts w:ascii="Arial" w:hAnsi="Arial" w:cs="Arial"/>
              </w:rPr>
              <w:t xml:space="preserve"> use some R17 RedCap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맑은 고딕"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r w:rsidRPr="00A275B8">
              <w:rPr>
                <w:rFonts w:ascii="Arial" w:hAnsi="Arial" w:cs="Arial"/>
              </w:rPr>
              <w:t>eRedCap UEs have further reduced UE complexity (in FR1) compared to RedCap UEs. For example, eRedCap UEs support 5MHz BB bandwidth while RedCap UEs support 20MHz bandwidth. Therefore, they are different type of UEs. Besides, considering RedCap was introduced in Rel-17 while eRedCap is scope of Rel-18, NW should have separate access/barring control for these two types of UEs..</w:t>
            </w:r>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맑은 고딕" w:hAnsi="Arial" w:cs="Arial" w:hint="eastAsia"/>
              </w:rPr>
            </w:pPr>
            <w:r w:rsidRPr="001628D1">
              <w:rPr>
                <w:rFonts w:ascii="Arial" w:hAnsi="Arial" w:cs="Arial" w:hint="eastAsia"/>
              </w:rPr>
              <w:t>LGE</w:t>
            </w:r>
          </w:p>
        </w:tc>
        <w:tc>
          <w:tcPr>
            <w:tcW w:w="1417" w:type="dxa"/>
          </w:tcPr>
          <w:p w14:paraId="6084243D" w14:textId="6367E2F2"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맑은 고딕" w:hAnsi="Arial" w:cs="Arial"/>
              </w:rPr>
              <w:t>With the clarification in the Xiaomi’s comment, it seems valid and it is up to network implementation.</w:t>
            </w:r>
          </w:p>
        </w:tc>
      </w:tr>
    </w:tbl>
    <w:p w14:paraId="432ABD32" w14:textId="77777777" w:rsidR="00E96094" w:rsidRPr="00B05BBC"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r w:rsidR="009B2D07" w:rsidRPr="00B05BBC">
        <w:rPr>
          <w:rFonts w:ascii="Arial" w:hAnsi="Arial" w:cs="Arial"/>
          <w:b/>
          <w:color w:val="0070C0"/>
        </w:rPr>
        <w:t>eRedCap UE type indication</w:t>
      </w:r>
      <w:r w:rsidR="001436D2" w:rsidRPr="00B05BBC">
        <w:rPr>
          <w:rFonts w:ascii="Arial" w:hAnsi="Arial" w:cs="Arial"/>
          <w:b/>
          <w:color w:val="0070C0"/>
        </w:rPr>
        <w:t>)</w:t>
      </w:r>
    </w:p>
    <w:tbl>
      <w:tblPr>
        <w:tblStyle w:val="afc"/>
        <w:tblW w:w="0" w:type="auto"/>
        <w:tblLook w:val="04A0" w:firstRow="1" w:lastRow="0" w:firstColumn="1" w:lastColumn="0" w:noHBand="0" w:noVBand="1"/>
      </w:tblPr>
      <w:tblGrid>
        <w:gridCol w:w="1484"/>
        <w:gridCol w:w="8145"/>
      </w:tblGrid>
      <w:tr w:rsidR="00BC30EF" w:rsidRPr="00B05BBC" w14:paraId="1F763A83" w14:textId="77777777" w:rsidTr="00383BE5">
        <w:tc>
          <w:tcPr>
            <w:tcW w:w="1413" w:type="dxa"/>
          </w:tcPr>
          <w:p w14:paraId="04FDA23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383BE5">
        <w:tc>
          <w:tcPr>
            <w:tcW w:w="1413"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8216" w:type="dxa"/>
          </w:tcPr>
          <w:p w14:paraId="44DE4FAC" w14:textId="77777777" w:rsidR="009402B8" w:rsidRPr="00B05BBC" w:rsidRDefault="009402B8" w:rsidP="00E24929">
            <w:pPr>
              <w:pStyle w:val="a4"/>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Introduce explicit bit to indicate the support of Rel-18 RedCap;</w:t>
            </w:r>
          </w:p>
          <w:p w14:paraId="55AF809F"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capability “support of Rel-18 RedCap” is per UE capability.</w:t>
            </w:r>
          </w:p>
          <w:p w14:paraId="48E62429"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network needs to unambiguously know whether the UE is a Rel-18 RedCap UE from its reported UE capability information.</w:t>
            </w:r>
          </w:p>
          <w:p w14:paraId="071CF150" w14:textId="680EF335" w:rsidR="00BC30EF" w:rsidRPr="00B05BBC" w:rsidRDefault="009402B8" w:rsidP="00383BE5">
            <w:pPr>
              <w:pStyle w:val="a4"/>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383BE5">
        <w:tc>
          <w:tcPr>
            <w:tcW w:w="1413"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r w:rsidRPr="00B05BBC">
              <w:rPr>
                <w:rFonts w:ascii="Arial" w:hAnsi="Arial" w:cs="Arial"/>
              </w:rPr>
              <w:t>ChinaTelecom</w:t>
            </w:r>
          </w:p>
        </w:tc>
        <w:tc>
          <w:tcPr>
            <w:tcW w:w="8216" w:type="dxa"/>
          </w:tcPr>
          <w:p w14:paraId="309FC5BF" w14:textId="77777777" w:rsidR="009402B8" w:rsidRPr="00B05BBC" w:rsidRDefault="009402B8" w:rsidP="009402B8">
            <w:pPr>
              <w:rPr>
                <w:rFonts w:ascii="Arial" w:hAnsi="Arial" w:cs="Arial"/>
              </w:rPr>
            </w:pPr>
            <w:r w:rsidRPr="00B05BBC">
              <w:rPr>
                <w:rFonts w:ascii="Arial" w:hAnsi="Arial" w:cs="Arial"/>
              </w:rPr>
              <w:t>Proposal 2: Introduce a new UE type indicator in the capability signaling for Rel-18 eRedCap UE.</w:t>
            </w:r>
          </w:p>
          <w:p w14:paraId="1FF867E3" w14:textId="77777777" w:rsidR="00BC30EF" w:rsidRPr="00B05BBC" w:rsidRDefault="00BC30EF" w:rsidP="00383BE5">
            <w:pPr>
              <w:rPr>
                <w:rFonts w:ascii="Arial" w:hAnsi="Arial" w:cs="Arial"/>
              </w:rPr>
            </w:pPr>
          </w:p>
        </w:tc>
      </w:tr>
      <w:tr w:rsidR="00BC30EF" w:rsidRPr="00B05BBC" w14:paraId="5386FC0F" w14:textId="77777777" w:rsidTr="00383BE5">
        <w:tc>
          <w:tcPr>
            <w:tcW w:w="1413"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8216"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e.g. supportOfRedCap-r18) is introduced to indicate Rel-18 eRedCap UE type.</w:t>
            </w:r>
          </w:p>
        </w:tc>
      </w:tr>
      <w:tr w:rsidR="00BC30EF" w:rsidRPr="00B05BBC" w14:paraId="3B809579" w14:textId="77777777" w:rsidTr="00383BE5">
        <w:tc>
          <w:tcPr>
            <w:tcW w:w="1413"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8216"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e.g. supportOfEnhanceRedCap-r18) for eRedCap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383BE5">
        <w:tc>
          <w:tcPr>
            <w:tcW w:w="1413"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8216"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383BE5">
        <w:tc>
          <w:tcPr>
            <w:tcW w:w="1413"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8216"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eRedCap supports BW3/PR3. </w:t>
            </w:r>
          </w:p>
          <w:p w14:paraId="28A3A5D2" w14:textId="54660E05" w:rsidR="00FB2A7F" w:rsidRPr="00B05BBC" w:rsidRDefault="00FB2A7F" w:rsidP="00EC32A6">
            <w:pPr>
              <w:rPr>
                <w:rFonts w:ascii="Arial" w:hAnsi="Arial" w:cs="Arial"/>
              </w:rPr>
            </w:pPr>
            <w:r w:rsidRPr="00B05BBC">
              <w:rPr>
                <w:rFonts w:ascii="Arial" w:hAnsi="Arial" w:cs="Arial"/>
              </w:rPr>
              <w:t xml:space="preserve">Proposal 10: Except the supportOfRedCap pending on more discussions in RAN1/RAN2, </w:t>
            </w:r>
            <w:r w:rsidRPr="00B05BBC">
              <w:rPr>
                <w:rFonts w:ascii="Arial" w:hAnsi="Arial" w:cs="Arial"/>
              </w:rPr>
              <w:lastRenderedPageBreak/>
              <w:t>the RAN2 specific Rel-17 RedCap UE capabilities is appliable for Rel-18 eRedCap UE with necessary field updates and whether RAN1 specific Rel-17 RedCap UE capabilities is applied for Rel-18 eRedCap UE should check with RAN1.</w:t>
            </w:r>
          </w:p>
        </w:tc>
      </w:tr>
      <w:tr w:rsidR="008672D0" w:rsidRPr="00B05BBC" w14:paraId="2DBE22F1" w14:textId="77777777" w:rsidTr="00383BE5">
        <w:tc>
          <w:tcPr>
            <w:tcW w:w="1413" w:type="dxa"/>
          </w:tcPr>
          <w:p w14:paraId="724F30B8" w14:textId="77777777" w:rsidR="008672D0" w:rsidRPr="00B05BBC" w:rsidRDefault="008672D0" w:rsidP="00EC32A6">
            <w:pPr>
              <w:rPr>
                <w:rFonts w:ascii="Arial" w:hAnsi="Arial" w:cs="Arial"/>
              </w:rPr>
            </w:pPr>
            <w:r w:rsidRPr="00B05BBC">
              <w:rPr>
                <w:rFonts w:ascii="Arial" w:hAnsi="Arial" w:cs="Arial"/>
              </w:rPr>
              <w:lastRenderedPageBreak/>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8216" w:type="dxa"/>
          </w:tcPr>
          <w:p w14:paraId="475E3BEC" w14:textId="11DAF714" w:rsidR="008672D0" w:rsidRPr="00B05BBC" w:rsidRDefault="008672D0" w:rsidP="00EC32A6">
            <w:pPr>
              <w:rPr>
                <w:rFonts w:ascii="Arial" w:hAnsi="Arial" w:cs="Arial"/>
              </w:rPr>
            </w:pPr>
            <w:r w:rsidRPr="00B05BBC">
              <w:rPr>
                <w:rFonts w:ascii="Arial" w:hAnsi="Arial" w:cs="Arial"/>
              </w:rPr>
              <w:t>Proposal 1: The eRedcap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Proposal 2: No additional difference is introduced related to eRedcap PRB processing capability (in particular, both variants share same initial access, same access control)</w:t>
            </w:r>
          </w:p>
          <w:p w14:paraId="6CB9C4C1" w14:textId="183DD2C5" w:rsidR="008672D0" w:rsidRPr="00B05BBC" w:rsidRDefault="008672D0" w:rsidP="00EC32A6">
            <w:pPr>
              <w:rPr>
                <w:rFonts w:ascii="Arial" w:hAnsi="Arial" w:cs="Arial"/>
              </w:rPr>
            </w:pPr>
            <w:r w:rsidRPr="00B05BBC">
              <w:rPr>
                <w:rFonts w:ascii="Arial" w:hAnsi="Arial" w:cs="Arial"/>
              </w:rPr>
              <w:t>Proposal 3: An eRedcap UE is a “Redcap UE with 10Mbps peak data rate”, with optional PRB processing capability limitation</w:t>
            </w:r>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As proposed by companies and also similar to R17 RedCap capability signaling design, the eRedCap</w:t>
      </w:r>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type explicitly. Since RAN2 may wait for more detailed UE feature list information from R1, it is suggest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r w:rsidR="00CD4520" w:rsidRPr="00B05BBC">
        <w:rPr>
          <w:rFonts w:ascii="Arial" w:hAnsi="Arial" w:cs="Arial"/>
          <w:b/>
        </w:rPr>
        <w:t>eRedCap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Rel-18 eRedCap UE capable of 20MHz + PR1 and Rel-18 eRedCap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맑은 고딕" w:hAnsi="Arial" w:cs="Arial" w:hint="eastAsia"/>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맑은 고딕" w:hAnsi="Arial" w:cs="Arial" w:hint="eastAsia"/>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eRedCap UE has to support </w:t>
      </w:r>
      <w:r w:rsidR="00D32643" w:rsidRPr="00B05BBC">
        <w:rPr>
          <w:rFonts w:ascii="Arial" w:hAnsi="Arial" w:cs="Arial"/>
        </w:rPr>
        <w:t>some</w:t>
      </w:r>
      <w:r w:rsidRPr="00B05BBC">
        <w:rPr>
          <w:rFonts w:ascii="Arial" w:hAnsi="Arial" w:cs="Arial"/>
        </w:rPr>
        <w:t xml:space="preserve"> R17 RedCap UE </w:t>
      </w:r>
      <w:r w:rsidR="00C727D0" w:rsidRPr="00B05BBC">
        <w:rPr>
          <w:rFonts w:ascii="Arial" w:hAnsi="Arial" w:cs="Arial"/>
        </w:rPr>
        <w:t>capabilities</w:t>
      </w:r>
      <w:r w:rsidRPr="00B05BBC">
        <w:rPr>
          <w:rFonts w:ascii="Arial" w:hAnsi="Arial" w:cs="Arial"/>
        </w:rPr>
        <w:t>, e.g. by understanding/reusing some R17 RedCap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eRedCap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eRedCap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reuse some R17 RedCap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lastRenderedPageBreak/>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R18 eRedCap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eRedCap </w:t>
            </w:r>
            <w:r>
              <w:rPr>
                <w:rFonts w:ascii="Arial" w:hAnsi="Arial" w:cs="Arial"/>
                <w:color w:val="5B9BD5" w:themeColor="accent1"/>
              </w:rPr>
              <w:t xml:space="preserve">UE </w:t>
            </w:r>
            <w:r w:rsidRPr="0051082B">
              <w:rPr>
                <w:rFonts w:ascii="Arial" w:hAnsi="Arial"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r w:rsidRPr="00B05BBC">
              <w:rPr>
                <w:rFonts w:ascii="Arial" w:hAnsi="Arial" w:cs="Arial"/>
              </w:rPr>
              <w:t>Spreadtrum</w:t>
            </w:r>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eRedcap</w:t>
            </w:r>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Huawei, HiSilicon</w:t>
            </w:r>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맑은 고딕" w:hAnsi="Arial" w:cs="Arial" w:hint="eastAsia"/>
              </w:rPr>
              <w:t>Yes</w:t>
            </w:r>
            <w:r>
              <w:rPr>
                <w:rFonts w:ascii="Arial" w:eastAsia="맑은 고딕"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맑은 고딕" w:hAnsi="Arial" w:cs="Arial" w:hint="eastAsia"/>
              </w:rPr>
              <w:t>We do not think UE can be</w:t>
            </w:r>
            <w:r>
              <w:rPr>
                <w:rFonts w:ascii="Arial" w:eastAsia="맑은 고딕" w:hAnsi="Arial" w:cs="Arial"/>
              </w:rPr>
              <w:t xml:space="preserve"> both eRedCap and RedCap UE at the same time. Thus, if UE indicates support of RedCap (i.e.,</w:t>
            </w:r>
            <w:r w:rsidRPr="00A275B8">
              <w:rPr>
                <w:rFonts w:ascii="Arial" w:eastAsia="맑은 고딕" w:hAnsi="Arial" w:cs="Arial"/>
              </w:rPr>
              <w:t>supportOfRedCap-r17</w:t>
            </w:r>
            <w:r>
              <w:rPr>
                <w:rFonts w:ascii="Arial" w:eastAsia="맑은 고딕" w:hAnsi="Arial" w:cs="Arial"/>
              </w:rPr>
              <w:t>), UE cannot indicate support of eRedCap, and vice versa. So, in our understanding “</w:t>
            </w:r>
            <w:r>
              <w:rPr>
                <w:rFonts w:ascii="Arial" w:hAnsi="Arial" w:cs="Arial"/>
                <w:b/>
              </w:rPr>
              <w:t xml:space="preserve">R18 eRedCap type UE </w:t>
            </w:r>
            <w:r w:rsidRPr="006625E7">
              <w:rPr>
                <w:rFonts w:ascii="Arial" w:hAnsi="Arial" w:cs="Arial"/>
                <w:b/>
                <w:strike/>
                <w:color w:val="FF0000"/>
                <w:u w:val="single"/>
              </w:rPr>
              <w:t xml:space="preserve">does not have </w:t>
            </w:r>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 xml:space="preserve">should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eRedCap-specific initial BWP, </w:t>
            </w:r>
            <w:r w:rsidRPr="006625E7">
              <w:rPr>
                <w:rFonts w:ascii="Arial" w:hAnsi="Arial" w:cs="Arial"/>
              </w:rPr>
              <w:t>R18 eRedCap UE</w:t>
            </w:r>
            <w:r>
              <w:rPr>
                <w:rFonts w:ascii="Arial" w:hAnsi="Arial" w:cs="Arial"/>
              </w:rPr>
              <w:t xml:space="preserve"> can reuse at least RedCap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rPr>
              <w:t xml:space="preserve">Yes for separated </w:t>
            </w:r>
            <w:r w:rsidRPr="001628D1">
              <w:rPr>
                <w:rFonts w:ascii="Arial" w:eastAsia="맑은 고딕" w:hAnsi="Arial" w:cs="Arial"/>
              </w:rPr>
              <w:t>initial BWP</w:t>
            </w:r>
            <w:r>
              <w:rPr>
                <w:rFonts w:ascii="Arial" w:eastAsia="맑은 고딕" w:hAnsi="Arial" w:cs="Arial"/>
              </w:rPr>
              <w:t xml:space="preserve"> for Rel-17 RedCap UE, and we can further discuss for other configurations.</w:t>
            </w:r>
          </w:p>
        </w:tc>
      </w:tr>
    </w:tbl>
    <w:p w14:paraId="0C1CA35B" w14:textId="77777777" w:rsidR="007E16D9" w:rsidRPr="00B05BBC"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intraFreqReselection indicator)</w:t>
      </w:r>
    </w:p>
    <w:tbl>
      <w:tblPr>
        <w:tblStyle w:val="afc"/>
        <w:tblW w:w="0" w:type="auto"/>
        <w:tblLook w:val="04A0" w:firstRow="1" w:lastRow="0" w:firstColumn="1" w:lastColumn="0" w:noHBand="0" w:noVBand="1"/>
      </w:tblPr>
      <w:tblGrid>
        <w:gridCol w:w="1484"/>
        <w:gridCol w:w="8145"/>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r w:rsidRPr="00B05BBC">
              <w:rPr>
                <w:rFonts w:ascii="Arial" w:hAnsi="Arial" w:cs="Arial"/>
              </w:rPr>
              <w:t>Futurewei</w:t>
            </w:r>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ascii="Arial" w:hAnsi="Arial"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r w:rsidRPr="00B05BBC">
              <w:rPr>
                <w:rFonts w:ascii="Arial" w:hAnsi="Arial" w:cs="Arial"/>
              </w:rPr>
              <w:t>ChinaTelecom</w:t>
            </w:r>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eRedcap specific intraFreqReselection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lastRenderedPageBreak/>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ascii="Arial" w:hAnsi="Arial" w:cs="Arial"/>
              </w:rPr>
            </w:pPr>
            <w:r w:rsidRPr="00B05BBC">
              <w:rPr>
                <w:rFonts w:ascii="Arial" w:hAnsi="Arial" w:cs="Arial"/>
              </w:rPr>
              <w:t>Proposal 8: Similar to Rel-17 RedCap, Rel-18 eRedCap UEs should consider IFRI as “allowed” when i) cell does not indicate support for eRedCap UEs or ii) eRedCap</w:t>
            </w:r>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eR</w:t>
            </w:r>
            <w:r w:rsidR="002E0A83" w:rsidRPr="00B05BBC">
              <w:rPr>
                <w:rFonts w:ascii="Arial" w:hAnsi="Arial"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intraFreqReselection indication for eRedCap UEs in SIB1, and eRedCap UEs perform barring as this indication is set to allowed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neighbour cells is allowed or not for eRedCap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eRedCap specific IFRI (e.g., intraFreqReselectionEnhancedRedCap)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eRedCap specific IFRI is </w:t>
            </w:r>
            <w:r w:rsidRPr="00B05BBC">
              <w:rPr>
                <w:rFonts w:ascii="Arial" w:hAnsi="Arial" w:cs="Arial"/>
                <w:highlight w:val="yellow"/>
              </w:rPr>
              <w:t>introduced</w:t>
            </w:r>
            <w:r w:rsidRPr="00B05BBC">
              <w:rPr>
                <w:rFonts w:ascii="Arial" w:hAnsi="Arial" w:cs="Arial"/>
              </w:rPr>
              <w:t xml:space="preserve"> in SIB1. If eRedCap specific IFRI is absent from SIB1, UE considers the cell does not support eRedCap.</w:t>
            </w:r>
          </w:p>
          <w:p w14:paraId="194A482B" w14:textId="5336CA32" w:rsidR="00FB2A7F" w:rsidRPr="00B05BBC" w:rsidRDefault="00FB2A7F" w:rsidP="002E0A83">
            <w:pPr>
              <w:rPr>
                <w:rFonts w:ascii="Arial" w:hAnsi="Arial" w:cs="Arial"/>
              </w:rPr>
            </w:pPr>
            <w:r w:rsidRPr="00B05BBC">
              <w:rPr>
                <w:rFonts w:ascii="Arial" w:hAnsi="Arial"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eRedCap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e</w:t>
      </w:r>
      <w:r w:rsidR="004C799E" w:rsidRPr="00B05BBC">
        <w:rPr>
          <w:rFonts w:ascii="Arial" w:hAnsi="Arial" w:cs="Arial"/>
          <w:b/>
        </w:rPr>
        <w:t>RedCap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lastRenderedPageBreak/>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Huawei, HiSilicon</w:t>
            </w:r>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맑은 고딕" w:hAnsi="Arial" w:cs="Arial"/>
              </w:rPr>
            </w:pPr>
            <w:r w:rsidRPr="00593AF0">
              <w:rPr>
                <w:rFonts w:ascii="Arial" w:eastAsia="맑은 고딕" w:hAnsi="Arial"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맑은 고딕" w:hAnsi="Arial" w:cs="Arial"/>
              </w:rPr>
              <w:t>We think the same logic can be applied to eRedCap as well.</w:t>
            </w:r>
          </w:p>
        </w:tc>
      </w:tr>
    </w:tbl>
    <w:p w14:paraId="642AB4FD" w14:textId="77777777" w:rsidR="00CD4F37" w:rsidRPr="00B05BBC"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If introducing the R18 eRedCap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e"/>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Huawei, HiSilicon</w:t>
            </w:r>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lastRenderedPageBreak/>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bl>
    <w:p w14:paraId="556E3815" w14:textId="77777777" w:rsidR="00CD4F37" w:rsidRPr="00B05BBC"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r w:rsidR="00543B47" w:rsidRPr="00B05BBC">
        <w:rPr>
          <w:rFonts w:ascii="Arial" w:hAnsi="Arial" w:cs="Arial"/>
          <w:b/>
          <w:color w:val="0070C0"/>
        </w:rPr>
        <w:t>cellBarredRedCap</w:t>
      </w:r>
    </w:p>
    <w:tbl>
      <w:tblPr>
        <w:tblStyle w:val="afc"/>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cellBarred indications are </w:t>
            </w:r>
            <w:r w:rsidRPr="00B05BBC">
              <w:rPr>
                <w:rFonts w:ascii="Arial" w:hAnsi="Arial" w:cs="Arial"/>
                <w:highlight w:val="yellow"/>
              </w:rPr>
              <w:t>introduced</w:t>
            </w:r>
            <w:r w:rsidRPr="00B05BBC">
              <w:rPr>
                <w:rFonts w:ascii="Arial" w:hAnsi="Arial"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Proposal 1: NW can control whether cell is barred Rel-18 RedCap devices</w:t>
            </w:r>
          </w:p>
          <w:p w14:paraId="3B3390F6" w14:textId="77777777" w:rsidR="003E67BC" w:rsidRPr="00B05BBC" w:rsidRDefault="003E67BC" w:rsidP="003E67BC">
            <w:pPr>
              <w:rPr>
                <w:rFonts w:ascii="Arial" w:hAnsi="Arial" w:cs="Arial"/>
              </w:rPr>
            </w:pPr>
            <w:r w:rsidRPr="00B05BBC">
              <w:rPr>
                <w:rFonts w:ascii="Arial" w:hAnsi="Arial" w:cs="Arial"/>
              </w:rPr>
              <w:t>Proposal 2: NW can allow Rel-17 RedCap devices, but bar Rel-18 RedCap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RedCap barring and allowance indications (cellBarredRedCap1Rx, cellBarredRedCap2Rx, halfDuplexRedCap-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IEs(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cellBarredEnhRedCap bit is </w:t>
            </w:r>
            <w:r w:rsidRPr="00B05BBC">
              <w:rPr>
                <w:rFonts w:ascii="Arial" w:hAnsi="Arial" w:cs="Arial"/>
                <w:highlight w:val="yellow"/>
              </w:rPr>
              <w:t>introduced</w:t>
            </w:r>
            <w:r w:rsidRPr="00B05BBC">
              <w:rPr>
                <w:rFonts w:ascii="Arial" w:hAnsi="Arial" w:cs="Arial"/>
              </w:rPr>
              <w:t xml:space="preserve"> in SIB1 for eRedCap UE.</w:t>
            </w:r>
          </w:p>
          <w:p w14:paraId="109E003F" w14:textId="2E83AA7F" w:rsidR="00D327EE" w:rsidRPr="00B05BBC" w:rsidRDefault="00D327EE" w:rsidP="00EC32A6">
            <w:pPr>
              <w:rPr>
                <w:rFonts w:ascii="Arial" w:hAnsi="Arial" w:cs="Arial"/>
              </w:rPr>
            </w:pPr>
            <w:r w:rsidRPr="00B05BBC">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lastRenderedPageBreak/>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lastRenderedPageBreak/>
              <w:t xml:space="preserve">Proposal 3 RAN2 agree to </w:t>
            </w:r>
            <w:r w:rsidRPr="00B05BBC">
              <w:rPr>
                <w:rFonts w:ascii="Arial" w:hAnsi="Arial" w:cs="Arial"/>
                <w:highlight w:val="yellow"/>
              </w:rPr>
              <w:t>introduce</w:t>
            </w:r>
            <w:r w:rsidRPr="00B05BBC">
              <w:rPr>
                <w:rFonts w:ascii="Arial" w:hAnsi="Arial" w:cs="Arial"/>
              </w:rPr>
              <w:t xml:space="preserve"> separate cellbarred indications for Rel-18 eRedCap UEs with 1 Rx branch, 2 Rx branches and indication for support of Rel-18 eRedCap UEs in </w:t>
            </w:r>
            <w:r w:rsidRPr="00B05BBC">
              <w:rPr>
                <w:rFonts w:ascii="Arial" w:hAnsi="Arial" w:cs="Arial"/>
              </w:rPr>
              <w:lastRenderedPageBreak/>
              <w:t>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lastRenderedPageBreak/>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eRedCap UEs and a separate cellBarred2Rx for eRedCap UEs in SIB1.</w:t>
            </w:r>
          </w:p>
          <w:p w14:paraId="70EB6BAD" w14:textId="5B6F87D2" w:rsidR="00272EC2" w:rsidRPr="00B05BBC" w:rsidRDefault="00272EC2" w:rsidP="00EC32A6">
            <w:pPr>
              <w:rPr>
                <w:rFonts w:ascii="Arial" w:hAnsi="Arial" w:cs="Arial"/>
              </w:rPr>
            </w:pPr>
            <w:r w:rsidRPr="00B05BBC">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eRedCap, the separate cellBarred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eRedCap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r w:rsidRPr="00B05BBC">
              <w:rPr>
                <w:rFonts w:ascii="Arial" w:hAnsi="Arial" w:cs="Arial"/>
              </w:rPr>
              <w:t>Spreadtrum</w:t>
            </w:r>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 xml:space="preserve">Proposal 4: Introduce separate “Cellbarred” indications for BW3/PR3+PR1 and 20MHz+PR1 eRedCap UEs, and </w:t>
            </w:r>
            <w:r w:rsidRPr="00B05BBC">
              <w:rPr>
                <w:rFonts w:ascii="Arial" w:hAnsi="Arial" w:cs="Arial"/>
                <w:highlight w:val="cyan"/>
              </w:rPr>
              <w:t>reuse</w:t>
            </w:r>
            <w:r w:rsidRPr="00B05BBC">
              <w:rPr>
                <w:rFonts w:ascii="Arial" w:hAnsi="Arial"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halfDuplexRedCapAllowed, introduced for Rel-17 RedCap UEs </w:t>
            </w:r>
            <w:r w:rsidRPr="00B05BBC">
              <w:rPr>
                <w:rFonts w:ascii="Arial" w:hAnsi="Arial" w:cs="Arial"/>
                <w:highlight w:val="cyan"/>
              </w:rPr>
              <w:t>are used</w:t>
            </w:r>
            <w:r w:rsidRPr="00B05BBC">
              <w:rPr>
                <w:rFonts w:ascii="Arial" w:hAnsi="Arial" w:cs="Arial"/>
              </w:rPr>
              <w:t xml:space="preserve"> for Rel-18 RedCap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last RAN2 meeting, it is quite diverse on whether to introduce R18 eRedCap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R18 eRedCap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r w:rsidRPr="00B05BBC">
        <w:rPr>
          <w:rFonts w:ascii="Arial" w:hAnsi="Arial" w:cs="Arial"/>
          <w:b/>
          <w:szCs w:val="21"/>
        </w:rPr>
        <w:t>eRedCap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w:t>
      </w:r>
      <w:r w:rsidR="00A14C7C" w:rsidRPr="00B05BBC">
        <w:rPr>
          <w:rFonts w:ascii="Arial" w:hAnsi="Arial" w:cs="Arial"/>
          <w:b/>
          <w:szCs w:val="21"/>
        </w:rPr>
        <w:lastRenderedPageBreak/>
        <w:t xml:space="preserve">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2: No, eRedCap UEs reuse the R17 RedCap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3" w:name="OLE_LINK14"/>
            <w:r w:rsidRPr="00B05BBC">
              <w:rPr>
                <w:rFonts w:ascii="Arial" w:hAnsi="Arial" w:cs="Arial"/>
              </w:rPr>
              <w:t>We see no reason to add R18 eRedCap specific cell barring indications unless a usecase is found to motivate its introduction. Why would a NW not be ok to support 1Rx Rel-17 UEs while supporting 1Rx Rel-18 UEs (or vice-versa)?</w:t>
            </w:r>
            <w:bookmarkEnd w:id="3"/>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Huawei, HiSilicon</w:t>
            </w:r>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he purpose is to let NW control the load by barring eRedCap UEs but not barring RedCap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맑은 고딕"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r>
              <w:rPr>
                <w:rFonts w:ascii="Arial" w:eastAsia="맑은 고딕" w:hAnsi="Arial" w:cs="Arial" w:hint="eastAsia"/>
              </w:rPr>
              <w:t>eRedCap UE and RedCap UE are different type of UEs.</w:t>
            </w:r>
            <w:r>
              <w:rPr>
                <w:rFonts w:ascii="Arial" w:eastAsia="맑은 고딕" w:hAnsi="Arial"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맑은 고딕"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맑은 고딕" w:hAnsi="Arial" w:cs="Arial" w:hint="eastAsia"/>
              </w:rPr>
            </w:pPr>
            <w:r w:rsidRPr="00593AF0">
              <w:rPr>
                <w:rFonts w:ascii="Arial" w:hAnsi="Arial" w:cs="Arial"/>
              </w:rPr>
              <w:t>We do not see a strong need to have different barring control between RedCap UEs and eRedCap UEs for 1RX, 2RX, halfduplex, but we can follow operators’ desire.</w:t>
            </w:r>
          </w:p>
        </w:tc>
      </w:tr>
    </w:tbl>
    <w:p w14:paraId="5EA31299" w14:textId="77777777" w:rsidR="001D7B99" w:rsidRPr="00B05BBC"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If introducing the R18 eRedCap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eRedCap</w:t>
      </w:r>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Huawei, HiSilicon</w:t>
            </w:r>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맑은 고딕"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맑은 고딕" w:hAnsi="Arial" w:cs="Arial"/>
              </w:rPr>
              <w:t>We support Option 1, and LS seems needed for RAN1 confirmation.</w:t>
            </w:r>
          </w:p>
        </w:tc>
      </w:tr>
    </w:tbl>
    <w:p w14:paraId="5DD33C0E" w14:textId="77777777" w:rsidR="00D33D4E" w:rsidRPr="00B05BBC"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lastRenderedPageBreak/>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RedCap UE specific cellBar, intraFreqReselection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eRedCap specific halfDuplex indication (e.g. halfDuplex-eRedCapAllowed-r18) in SIB1 to indicate whether to bar Rel-18 eRedCap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No additional fullDuplexRedCapAllowed</w:t>
            </w:r>
            <w:r w:rsidRPr="00B05BBC">
              <w:rPr>
                <w:rFonts w:ascii="Arial" w:hAnsi="Arial" w:cs="Arial"/>
              </w:rPr>
              <w:t xml:space="preserve"> indication for eRedCap UE is introduced. The legacy halfDuplexRedCapAllowed-r17 is </w:t>
            </w:r>
            <w:r w:rsidRPr="00B05BBC">
              <w:rPr>
                <w:rFonts w:ascii="Arial" w:hAnsi="Arial" w:cs="Arial"/>
                <w:highlight w:val="cyan"/>
              </w:rPr>
              <w:t>reused</w:t>
            </w:r>
            <w:r w:rsidRPr="00B05BBC">
              <w:rPr>
                <w:rFonts w:ascii="Arial" w:hAnsi="Arial" w:cs="Arial"/>
              </w:rPr>
              <w:t xml:space="preserve"> to indicate Rel-18 eRedCap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argument not </w:t>
      </w:r>
      <w:r w:rsidR="0035024F" w:rsidRPr="00B05BBC">
        <w:rPr>
          <w:rFonts w:ascii="Arial" w:hAnsi="Arial" w:cs="Arial"/>
        </w:rPr>
        <w:t>introducing</w:t>
      </w:r>
      <w:r w:rsidRPr="00B05BBC">
        <w:rPr>
          <w:rFonts w:ascii="Arial" w:hAnsi="Arial" w:cs="Arial"/>
        </w:rPr>
        <w:t xml:space="preserve"> R18 specific </w:t>
      </w:r>
      <w:r w:rsidRPr="00B05BBC">
        <w:rPr>
          <w:rFonts w:ascii="Arial" w:hAnsi="Arial" w:cs="Arial"/>
          <w:i/>
        </w:rPr>
        <w:t>halfDuplexRedCapAllowed</w:t>
      </w:r>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RedCap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eRedCap</w:t>
      </w:r>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only capability is same for RedCap and eRedCap</w:t>
      </w:r>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We see no reason to add R18 eRedCap specific HD-FDD indications unless a usecas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Huawei, HiSilicon</w:t>
            </w:r>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r w:rsidRPr="00B05BBC">
              <w:rPr>
                <w:rFonts w:ascii="Arial" w:hAnsi="Arial" w:cs="Arial"/>
              </w:rPr>
              <w:t>halfDuplexRedCapAllowed</w:t>
            </w:r>
            <w:r>
              <w:rPr>
                <w:rFonts w:ascii="Arial" w:hAnsi="Arial"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lastRenderedPageBreak/>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맑은 고딕"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맑은 고딕"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맑은 고딕" w:hAnsi="Arial" w:cs="Arial"/>
              </w:rPr>
            </w:pPr>
          </w:p>
        </w:tc>
      </w:tr>
    </w:tbl>
    <w:p w14:paraId="4E7EBE9C" w14:textId="77777777" w:rsidR="009B2D07" w:rsidRPr="00B05BBC"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interFreqCarrierFreqList about eRedCap</w:t>
      </w:r>
    </w:p>
    <w:tbl>
      <w:tblPr>
        <w:tblStyle w:val="afc"/>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Proposal 2: Introduce a separate AccessAllowed indication for eRedCap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Proposal 3. eRedCap specific inter-frequency barring indication (e.g., eRedCapAccessAllowed)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Discuss if there is a need to have an indication for neighbor cells on whether Rel-18 eRedCap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to introduce eRedcapAccessAllowed-r18 in interFreqCarrierFreqList in SIB4, about the frequency of neighbour cell supporting eRedCap,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 xml:space="preserve">no need to introduce </w:t>
            </w:r>
            <w:r w:rsidRPr="00B05BBC">
              <w:rPr>
                <w:rFonts w:ascii="Arial" w:hAnsi="Arial" w:cs="Arial"/>
              </w:rPr>
              <w:lastRenderedPageBreak/>
              <w:t>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lastRenderedPageBreak/>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RedCap and eRedCap may have different deployment on different </w:t>
            </w:r>
            <w:r w:rsidRPr="00045345">
              <w:rPr>
                <w:rFonts w:ascii="Arial" w:hAnsi="Arial" w:cs="Arial"/>
                <w:color w:val="5B9BD5" w:themeColor="accent1"/>
              </w:rPr>
              <w:lastRenderedPageBreak/>
              <w:t xml:space="preserve">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bl>
    <w:p w14:paraId="707DECAB" w14:textId="77777777" w:rsidR="009B2D07" w:rsidRPr="00B05BBC"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eRedCap</w:t>
      </w:r>
    </w:p>
    <w:tbl>
      <w:tblPr>
        <w:tblStyle w:val="afc"/>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Proposal 8: RAN2 confirm there is no need to introduce the eRedCap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r w:rsidRPr="00B05BBC">
              <w:rPr>
                <w:rFonts w:ascii="Arial" w:hAnsi="Arial" w:cs="Arial"/>
              </w:rPr>
              <w:t>Spreadtrum</w:t>
            </w:r>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Proposal 1: Do not support the separate initial BWP configured only for Rel-18 RedCap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0"/>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Case 1a: For a cell supporting both Rel-17 and Rel-18 eRedCap UEs, non-RedCap,   Rel-17 and Rel-18 RedCap UEs share the initial BWP.</w:t>
            </w:r>
          </w:p>
          <w:p w14:paraId="3B6C995C" w14:textId="77777777" w:rsidR="008672D0" w:rsidRPr="00B05BBC" w:rsidRDefault="008672D0" w:rsidP="008672D0">
            <w:pPr>
              <w:rPr>
                <w:rFonts w:ascii="Arial" w:hAnsi="Arial" w:cs="Arial"/>
              </w:rPr>
            </w:pPr>
            <w:r w:rsidRPr="00B05BBC">
              <w:rPr>
                <w:rFonts w:ascii="Arial" w:hAnsi="Arial" w:cs="Arial"/>
              </w:rPr>
              <w:t>Case 1b: For a cell supporting both Rel-17 and Rel-18 eRedCap UEs, Rel-17 and Rel-18 eRedCap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RedCap UEs, non-RedCap and Rel-17 RedCap UEs share the initial BWP and </w:t>
            </w:r>
            <w:r w:rsidRPr="00B05BBC">
              <w:rPr>
                <w:rFonts w:ascii="Arial" w:hAnsi="Arial" w:cs="Arial"/>
                <w:highlight w:val="yellow"/>
              </w:rPr>
              <w:t>separate initial BWP specific to Rel-18 eRedCap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RedCap UEs, a separate initial BWP </w:t>
            </w:r>
            <w:r w:rsidRPr="00B05BBC">
              <w:rPr>
                <w:rFonts w:ascii="Arial" w:hAnsi="Arial" w:cs="Arial"/>
              </w:rPr>
              <w:lastRenderedPageBreak/>
              <w:t xml:space="preserve">is configured for Rel-17 </w:t>
            </w:r>
            <w:r w:rsidRPr="00B05BBC">
              <w:rPr>
                <w:rFonts w:ascii="Arial" w:hAnsi="Arial" w:cs="Arial"/>
                <w:highlight w:val="yellow"/>
              </w:rPr>
              <w:t>and another separate initial BWP is configured for Rel-18 eRedCap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eRedCap UE and not supporting Rel-17 RedCap UE, </w:t>
            </w:r>
            <w:r w:rsidRPr="00B05BBC">
              <w:rPr>
                <w:rFonts w:ascii="Arial" w:hAnsi="Arial" w:cs="Arial"/>
                <w:highlight w:val="yellow"/>
              </w:rPr>
              <w:t>separate initial BWP specific to Rel-18 eRedCap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lastRenderedPageBreak/>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There is no consensus to continue discussion on “whether additional separate initial DL/UL BWP specific to Rel-18 RedCap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lang w:eastAsia="ja-JP"/>
        </w:rPr>
        <w:t>RAN2 can confirm there is no need to introduce the eRedCap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If R1 have not identified a usecase for another initial BWP for eRedCap, there is no need for R2 to debate this further. We should confirm that there is no need to introduce a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Huawei, HiSilicon</w:t>
            </w:r>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bl>
    <w:p w14:paraId="7E7C5DC9" w14:textId="77777777" w:rsidR="00387447" w:rsidRPr="00B05BBC"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On the usage of R17 RedCap specific initial BWP</w:t>
      </w:r>
      <w:r w:rsidR="004B7991" w:rsidRPr="00B05BBC">
        <w:rPr>
          <w:rFonts w:ascii="Arial" w:hAnsi="Arial" w:cs="Arial"/>
        </w:rPr>
        <w:t xml:space="preserve"> by eRedCap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need to control whether R18 eRedCap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RedCap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RedCap specific initial BWP is configured, eRedCap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 xml:space="preserve">Both R17 and R18 redcap UEs have 20MHz RF BW, and the R17 RedCap </w:t>
            </w:r>
            <w:r w:rsidRPr="00B05BBC">
              <w:rPr>
                <w:rFonts w:ascii="Arial" w:hAnsi="Arial" w:cs="Arial"/>
              </w:rPr>
              <w:lastRenderedPageBreak/>
              <w:t>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Huawei, HiSilicon</w:t>
            </w:r>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맑은 고딕"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맑은 고딕" w:hAnsi="Arial" w:cs="Arial" w:hint="eastAsia"/>
              </w:rPr>
              <w:t xml:space="preserve">It is similar </w:t>
            </w:r>
            <w:r>
              <w:rPr>
                <w:rFonts w:ascii="Arial" w:eastAsia="맑은 고딕" w:hAnsi="Arial" w:cs="Arial"/>
              </w:rPr>
              <w:t xml:space="preserve">operation defined </w:t>
            </w:r>
            <w:r>
              <w:rPr>
                <w:rFonts w:ascii="Arial" w:eastAsia="맑은 고딕" w:hAnsi="Arial" w:cs="Arial" w:hint="eastAsia"/>
              </w:rPr>
              <w:t>to Rel-17 RedCap.</w:t>
            </w: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c"/>
        <w:tblW w:w="0" w:type="auto"/>
        <w:tblLook w:val="04A0" w:firstRow="1" w:lastRow="0" w:firstColumn="1" w:lastColumn="0" w:noHBand="0" w:noVBand="1"/>
      </w:tblPr>
      <w:tblGrid>
        <w:gridCol w:w="1484"/>
        <w:gridCol w:w="8145"/>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 xml:space="preserve">For Msg3/MsgA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MsgA PUSCH based early indication for Rel-18 eRedCap,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i.e. the Msg3 early identification solution) can be supported for MsgA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Dedicated LCID for RedCap is always indicated when CCCH is sent in MsgA by a RedCap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t>R2-2302640</w:t>
            </w:r>
          </w:p>
          <w:p w14:paraId="6BB9D4B5" w14:textId="1898C791" w:rsidR="00BC30EF" w:rsidRPr="00B05BBC" w:rsidRDefault="000C3269" w:rsidP="00383BE5">
            <w:pPr>
              <w:rPr>
                <w:rFonts w:ascii="Arial" w:hAnsi="Arial" w:cs="Arial"/>
              </w:rPr>
            </w:pPr>
            <w:r w:rsidRPr="00B05BBC">
              <w:rPr>
                <w:rFonts w:ascii="Arial" w:hAnsi="Arial" w:cs="Arial"/>
              </w:rPr>
              <w:t>ChinaTelecom</w:t>
            </w:r>
          </w:p>
        </w:tc>
        <w:tc>
          <w:tcPr>
            <w:tcW w:w="8216" w:type="dxa"/>
          </w:tcPr>
          <w:p w14:paraId="532212B9" w14:textId="278E35EB" w:rsidR="00BC30EF" w:rsidRPr="00B05BBC" w:rsidRDefault="009402B8" w:rsidP="000C3269">
            <w:pPr>
              <w:pStyle w:val="ae"/>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MsgA PUSCH based early indication for Rel-18 eRedCap,</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Option 2: R18 eRedCap reuses the R17 RedCap’s LCIDs and a reserved bit of the MAC subheader for CCCH and CCCH1 is used to differentiate  R18 eRedCap from R17 RedCap.</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lastRenderedPageBreak/>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lastRenderedPageBreak/>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lastRenderedPageBreak/>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MsgA based early identification is always enabled for eRedCap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eRedcap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eRedCap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MsgA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two eLCID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Introduce Msg3/MsgA PUSCH based early indication for Rel-18 eRedCap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 xml:space="preserve">Msg3/MsgA PUSCH based early indication for Rel-18 eRedCap UEs is not introduced separately to indicate whether the UE supports BB bandwidth reduction or peak </w:t>
            </w:r>
            <w:r w:rsidRPr="00B05BBC">
              <w:rPr>
                <w:rFonts w:ascii="Arial" w:hAnsi="Arial" w:cs="Arial"/>
              </w:rPr>
              <w:lastRenderedPageBreak/>
              <w:t>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lastRenderedPageBreak/>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reserved eLCID</w:t>
      </w:r>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Do you agree which option to support Msg3 early identification for eRedCap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newly introduced MAC CE should use eLCID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The use of R bits in this case is therefore justified and bearing in mind that the R bit will only be used in conjunction with R17 RedCap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Huawei, HiSilicon</w:t>
            </w:r>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use  eLCID (which is sufficient) rather than the precious LCID. </w:t>
            </w:r>
            <w:r w:rsidR="00C97446">
              <w:rPr>
                <w:rFonts w:ascii="Arial" w:hAnsi="Arial" w:cs="Arial"/>
              </w:rPr>
              <w:t xml:space="preserve">See </w:t>
            </w:r>
            <w:r w:rsidR="00C97446" w:rsidRPr="00C97446">
              <w:rPr>
                <w:rFonts w:ascii="Arial" w:hAnsi="Arial" w:cs="Arial"/>
              </w:rPr>
              <w:t>Table 6.2.1-2b Values of one-octet eLCID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맑은 고딕"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맑은 고딕"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맑은 고딕" w:hAnsi="Arial" w:cs="Arial" w:hint="eastAsia"/>
              </w:rPr>
            </w:pPr>
            <w:bookmarkStart w:id="4" w:name="_GoBack" w:colFirst="0" w:colLast="0"/>
            <w:r>
              <w:rPr>
                <w:rFonts w:ascii="Arial" w:eastAsia="맑은 고딕"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맑은 고딕" w:hAnsi="Arial" w:cs="Arial" w:hint="eastAsia"/>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Our first preference is to use eLCID considering the limited number of LCID space (i.e., only 7 values left) and only one more octet is needed to support eLCID</w:t>
            </w:r>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bookmarkEnd w:id="4"/>
    </w:tbl>
    <w:p w14:paraId="687229CD" w14:textId="77777777" w:rsidR="009B2D07" w:rsidRPr="00F54B6C"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c"/>
        <w:tblW w:w="0" w:type="auto"/>
        <w:tblLook w:val="04A0" w:firstRow="1" w:lastRow="0" w:firstColumn="1" w:lastColumn="0" w:noHBand="0" w:noVBand="1"/>
      </w:tblPr>
      <w:tblGrid>
        <w:gridCol w:w="1484"/>
        <w:gridCol w:w="8145"/>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r w:rsidRPr="00B05BBC">
              <w:rPr>
                <w:rFonts w:ascii="Arial" w:hAnsi="Arial" w:cs="Arial"/>
                <w:b/>
              </w:rPr>
              <w:lastRenderedPageBreak/>
              <w:t>Tdoc</w:t>
            </w:r>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r w:rsidRPr="00B05BBC">
              <w:rPr>
                <w:rFonts w:ascii="Arial" w:hAnsi="Arial" w:cs="Arial"/>
              </w:rPr>
              <w:t>ChinaTelecom</w:t>
            </w:r>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Early indication of eRedcap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If Early indication of eRedcap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RAN2 need to consider the impact on UE selecting the set(s) of applicable RACH resources based on RAN1’s discussion on msgA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Proposal 1: Msg1/MSGA based early indication could be supported in order that NW can differentiate the R18 eRedCap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ascii="Arial" w:hAnsi="Arial" w:cs="Arial"/>
              </w:rPr>
            </w:pPr>
            <w:r w:rsidRPr="00B05BBC">
              <w:rPr>
                <w:rFonts w:ascii="Arial" w:hAnsi="Arial"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For UE BB bandwidth reduction, support additional separate early indication in MsgA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We will wait for RAN1 progress to see if there is a need for a Msg1 early indication for eRedCap.</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Discussion on access restriction for eRedCap</w:t>
      </w:r>
      <w:r w:rsidRPr="00B05BBC">
        <w:rPr>
          <w:rFonts w:ascii="Arial" w:hAnsi="Arial" w:cs="Arial"/>
        </w:rPr>
        <w:tab/>
        <w:t>Futurewei</w:t>
      </w:r>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Discussion on early indication for eRedCap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Discussion on cellbarring for eRedCap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eREDCAP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Discussion on Early Indication for eREDCAP</w:t>
      </w:r>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Discussion on early indication for eRedcap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Discussion on UE access restrictions and other impacts for eRedcap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RAN2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Capability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On access restrictions for enhanced RedCap</w:t>
      </w:r>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Discussion on access restriction and capability for eRedCap</w:t>
      </w:r>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Early indication and access restriction for eRedCap UE</w:t>
      </w:r>
      <w:r w:rsidRPr="00B05BBC">
        <w:rPr>
          <w:rFonts w:ascii="Arial" w:hAnsi="Arial" w:cs="Arial"/>
        </w:rPr>
        <w:tab/>
        <w:t>ZTE Corporation, Sanechips</w:t>
      </w:r>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Capability definition and report for eRedCap UE</w:t>
      </w:r>
      <w:r w:rsidRPr="00B05BBC">
        <w:rPr>
          <w:rFonts w:ascii="Arial" w:hAnsi="Arial" w:cs="Arial"/>
        </w:rPr>
        <w:tab/>
        <w:t>ZTE Corporation, Sanechips</w:t>
      </w:r>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Discussion on early indication and access restriction for eRedCap</w:t>
      </w:r>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Early identification and access restriction for eRedCap UEs</w:t>
      </w:r>
      <w:r w:rsidRPr="00B05BBC">
        <w:rPr>
          <w:rFonts w:ascii="Arial" w:hAnsi="Arial" w:cs="Arial"/>
        </w:rPr>
        <w:tab/>
        <w:t>Huawei, HiSilicon</w:t>
      </w:r>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Discussion on how to define and capture the capability of eRedCap UEs</w:t>
      </w:r>
      <w:r w:rsidRPr="00B05BBC">
        <w:rPr>
          <w:rFonts w:ascii="Arial" w:hAnsi="Arial" w:cs="Arial"/>
        </w:rPr>
        <w:tab/>
        <w:t>Huawei,</w:t>
      </w:r>
      <w:r w:rsidR="00272EC2" w:rsidRPr="00B05BBC">
        <w:rPr>
          <w:rFonts w:ascii="Arial" w:hAnsi="Arial" w:cs="Arial"/>
        </w:rPr>
        <w:t xml:space="preserve"> HiSilicon</w:t>
      </w:r>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Discussion on access restriction for eRedCap</w:t>
      </w:r>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Early identification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Access restrictions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lastRenderedPageBreak/>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Discussion on further complexity reduction for eRedCap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Discussion on optional UE capability filter for eRedCap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Discussion on further reduced UE complexity in FR1 for Rel-18 RedCap UE</w:t>
      </w:r>
      <w:r w:rsidRPr="00B05BBC">
        <w:rPr>
          <w:rFonts w:ascii="Arial" w:hAnsi="Arial" w:cs="Arial"/>
        </w:rPr>
        <w:tab/>
        <w:t>Spreadtrum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Early indication and access restrictions for eRedCap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On early indication for enhanced RedCap</w:t>
      </w:r>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Further discussion on early indication for Rel-18 RedCap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Early indication for eRedCap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Discussion on cell barring for eRedCap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Discussion on further UE complexity reduction for eRedCap</w:t>
      </w:r>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Considerations on Further reduced UE complexity for eRedcap</w:t>
      </w:r>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DAEAB0" w14:textId="77777777" w:rsidR="003F02BF" w:rsidRDefault="003F02BF">
      <w:r>
        <w:separator/>
      </w:r>
    </w:p>
  </w:endnote>
  <w:endnote w:type="continuationSeparator" w:id="0">
    <w:p w14:paraId="4625373C" w14:textId="77777777" w:rsidR="003F02BF" w:rsidRDefault="003F0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5F5AFFEF" w:rsidR="007D479A" w:rsidRDefault="007D479A">
    <w:pPr>
      <w:pStyle w:val="ac"/>
      <w:tabs>
        <w:tab w:val="center" w:pos="4820"/>
        <w:tab w:val="right" w:pos="9639"/>
      </w:tabs>
      <w:jc w:val="left"/>
    </w:pPr>
    <w:r>
      <w:tab/>
    </w:r>
    <w:r>
      <w:fldChar w:fldCharType="begin"/>
    </w:r>
    <w:r>
      <w:rPr>
        <w:rStyle w:val="a9"/>
      </w:rPr>
      <w:instrText xml:space="preserve"> PAGE </w:instrText>
    </w:r>
    <w:r>
      <w:fldChar w:fldCharType="separate"/>
    </w:r>
    <w:r w:rsidR="00825C82">
      <w:rPr>
        <w:rStyle w:val="a9"/>
        <w:noProof/>
      </w:rPr>
      <w:t>21</w:t>
    </w:r>
    <w:r>
      <w:fldChar w:fldCharType="end"/>
    </w:r>
    <w:r>
      <w:rPr>
        <w:rStyle w:val="a9"/>
      </w:rPr>
      <w:t>/</w:t>
    </w:r>
    <w:r>
      <w:fldChar w:fldCharType="begin"/>
    </w:r>
    <w:r>
      <w:rPr>
        <w:rStyle w:val="a9"/>
      </w:rPr>
      <w:instrText xml:space="preserve"> NUMPAGES </w:instrText>
    </w:r>
    <w:r>
      <w:fldChar w:fldCharType="separate"/>
    </w:r>
    <w:r w:rsidR="00825C82">
      <w:rPr>
        <w:rStyle w:val="a9"/>
        <w:noProof/>
      </w:rPr>
      <w:t>22</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6F5F0" w14:textId="77777777" w:rsidR="003F02BF" w:rsidRDefault="003F02BF">
      <w:r>
        <w:separator/>
      </w:r>
    </w:p>
  </w:footnote>
  <w:footnote w:type="continuationSeparator" w:id="0">
    <w:p w14:paraId="360F81A9" w14:textId="77777777" w:rsidR="003F02BF" w:rsidRDefault="003F02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7D479A" w:rsidRDefault="007D479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70E7964"/>
    <w:multiLevelType w:val="multilevel"/>
    <w:tmpl w:val="570E7964"/>
    <w:lvl w:ilvl="0">
      <w:numFmt w:val="bullet"/>
      <w:lvlText w:val="-"/>
      <w:lvlJc w:val="left"/>
      <w:pPr>
        <w:ind w:left="824" w:hanging="360"/>
      </w:pPr>
      <w:rPr>
        <w:rFonts w:ascii="Arial" w:eastAsia="맑은 고딕"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5"/>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6"/>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5"/>
  </w:num>
  <w:num w:numId="30">
    <w:abstractNumId w:val="20"/>
  </w:num>
  <w:num w:numId="31">
    <w:abstractNumId w:val="5"/>
  </w:num>
  <w:num w:numId="32">
    <w:abstractNumId w:val="25"/>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Observation 1"/>
    <w:qFormat/>
    <w:rsid w:val="00825C82"/>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825C8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25C82"/>
  </w:style>
  <w:style w:type="character" w:customStyle="1" w:styleId="Char">
    <w:name w:val="본문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풍선 도움말 텍스트 Char"/>
    <w:link w:val="a8"/>
    <w:uiPriority w:val="99"/>
    <w:semiHidden/>
    <w:rPr>
      <w:rFonts w:ascii="Tahoma" w:eastAsia="SimSun" w:hAnsi="Tahoma" w:cs="Tahoma"/>
      <w:sz w:val="16"/>
      <w:szCs w:val="16"/>
    </w:rPr>
  </w:style>
  <w:style w:type="character" w:styleId="a9">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바닥글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Char">
    <w:name w:val="제목 5 Char"/>
    <w:link w:val="5"/>
    <w:rPr>
      <w:rFonts w:ascii="Arial" w:hAnsi="Arial"/>
      <w:sz w:val="22"/>
      <w:szCs w:val="22"/>
      <w:lang w:val="en-GB" w:eastAsia="en-GB"/>
    </w:rPr>
  </w:style>
  <w:style w:type="character" w:customStyle="1" w:styleId="7Char">
    <w:name w:val="제목 7 Char"/>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Char">
    <w:name w:val="제목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e"/>
    <w:uiPriority w:val="34"/>
    <w:qFormat/>
    <w:locked/>
    <w:rPr>
      <w:rFonts w:ascii="Calibri" w:eastAsia="SimSun" w:hAnsi="Calibri" w:cs="Calibri"/>
      <w:sz w:val="22"/>
      <w:szCs w:val="22"/>
    </w:rPr>
  </w:style>
  <w:style w:type="character" w:customStyle="1" w:styleId="8Char">
    <w:name w:val="제목 8 Char"/>
    <w:link w:val="8"/>
    <w:uiPriority w:val="99"/>
    <w:rPr>
      <w:rFonts w:ascii="Arial" w:eastAsia="SimSun" w:hAnsi="Arial" w:cs="Arial"/>
    </w:rPr>
  </w:style>
  <w:style w:type="character" w:customStyle="1" w:styleId="4Char">
    <w:name w:val="제목 4 Char"/>
    <w:link w:val="4"/>
    <w:rPr>
      <w:rFonts w:ascii="Arial" w:hAnsi="Arial"/>
      <w:sz w:val="24"/>
      <w:szCs w:val="24"/>
      <w:lang w:val="en-GB" w:eastAsia="en-GB"/>
    </w:rPr>
  </w:style>
  <w:style w:type="character" w:customStyle="1" w:styleId="Char3">
    <w:name w:val="각주 텍스트 Char"/>
    <w:link w:val="af"/>
    <w:uiPriority w:val="99"/>
    <w:semiHidden/>
    <w:rPr>
      <w:rFonts w:ascii="Arial" w:eastAsia="SimSun" w:hAnsi="Arial"/>
      <w:sz w:val="16"/>
      <w:szCs w:val="16"/>
    </w:rPr>
  </w:style>
  <w:style w:type="character" w:customStyle="1" w:styleId="Char4">
    <w:name w:val="머리글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바탕"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메모 주제 Char"/>
    <w:link w:val="af1"/>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캡션 Char"/>
    <w:link w:val="af2"/>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제목 6 Char"/>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제목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8">
    <w:name w:val="메모 텍스트 Char"/>
    <w:link w:val="af3"/>
    <w:uiPriority w:val="99"/>
    <w:rPr>
      <w:rFonts w:ascii="Arial" w:eastAsia="SimSun" w:hAnsi="Arial"/>
    </w:rPr>
  </w:style>
  <w:style w:type="character" w:customStyle="1" w:styleId="im-content20">
    <w:name w:val="im-content20"/>
    <w:rPr>
      <w:color w:val="333333"/>
    </w:rPr>
  </w:style>
  <w:style w:type="character" w:customStyle="1" w:styleId="1Char">
    <w:name w:val="제목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제목 9 Char"/>
    <w:link w:val="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바탕"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8"/>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맑은 고딕"/>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맑은 고딕"/>
      <w:sz w:val="18"/>
    </w:rPr>
  </w:style>
  <w:style w:type="paragraph" w:customStyle="1" w:styleId="af9">
    <w:name w:val="图表标题"/>
    <w:basedOn w:val="a0"/>
    <w:next w:val="a0"/>
    <w:pPr>
      <w:spacing w:before="60" w:after="60"/>
      <w:jc w:val="center"/>
    </w:pPr>
    <w:rPr>
      <w:rFonts w:eastAsia="바탕" w:cs="SimSun"/>
      <w:lang w:eastAsia="en-GB"/>
    </w:rPr>
  </w:style>
  <w:style w:type="paragraph" w:customStyle="1" w:styleId="12">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맑은 고딕"/>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바탕"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맑은 고딕"/>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맑은 고딕"/>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맑은 고딕" w:hAnsi="CG Times (WN)"/>
      <w:lang w:eastAsia="ja-JP"/>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SimSun"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맑은 고딕"/>
      <w:b/>
      <w:bCs/>
    </w:rPr>
  </w:style>
  <w:style w:type="paragraph" w:customStyle="1" w:styleId="TH">
    <w:name w:val="TH"/>
    <w:basedOn w:val="a0"/>
    <w:link w:val="THChar"/>
    <w:pPr>
      <w:keepNext/>
      <w:keepLines/>
      <w:spacing w:before="60" w:after="180"/>
      <w:jc w:val="center"/>
    </w:pPr>
    <w:rPr>
      <w:rFonts w:eastAsia="맑은 고딕"/>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맑은 고딕"/>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6998</Words>
  <Characters>39890</Characters>
  <Application>Microsoft Office Word</Application>
  <DocSecurity>0</DocSecurity>
  <Lines>332</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46795</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LGE - Hanseul Hong</cp:lastModifiedBy>
  <cp:revision>2</cp:revision>
  <cp:lastPrinted>2021-09-29T05:28:00Z</cp:lastPrinted>
  <dcterms:created xsi:type="dcterms:W3CDTF">2023-04-18T16:04:00Z</dcterms:created>
  <dcterms:modified xsi:type="dcterms:W3CDTF">2023-04-1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